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6739" w:rsidRDefault="002313A0">
      <w:pPr>
        <w:pStyle w:val="a4"/>
      </w:pPr>
      <w:r>
        <w:t>Лабораторная работа 4</w:t>
      </w:r>
    </w:p>
    <w:p w:rsidR="009A6739" w:rsidRDefault="002313A0">
      <w:pPr>
        <w:pStyle w:val="a5"/>
      </w:pPr>
      <w:r>
        <w:t>Операционные системы</w:t>
      </w:r>
    </w:p>
    <w:p w:rsidR="009A6739" w:rsidRDefault="002313A0">
      <w:pPr>
        <w:pStyle w:val="Author"/>
      </w:pPr>
      <w:r>
        <w:t>Саттарова Вита Викторовна</w:t>
      </w:r>
    </w:p>
    <w:p w:rsidR="009A6739" w:rsidRDefault="002313A0">
      <w:pPr>
        <w:pStyle w:val="1"/>
      </w:pPr>
      <w:bookmarkStart w:id="0" w:name="цели-и-задачи"/>
      <w:r>
        <w:t>Цели и задачи</w:t>
      </w:r>
    </w:p>
    <w:p w:rsidR="009A6739" w:rsidRDefault="002313A0">
      <w:pPr>
        <w:pStyle w:val="FirstParagraph"/>
      </w:pPr>
      <w:r>
        <w:t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 w:rsidR="009A6739" w:rsidRDefault="002313A0">
      <w:pPr>
        <w:pStyle w:val="Compact"/>
        <w:numPr>
          <w:ilvl w:val="0"/>
          <w:numId w:val="2"/>
        </w:numPr>
      </w:pPr>
      <w:r>
        <w:t>Установить необходимое ПО</w:t>
      </w:r>
    </w:p>
    <w:p w:rsidR="009A6739" w:rsidRDefault="002313A0">
      <w:pPr>
        <w:pStyle w:val="Compact"/>
        <w:numPr>
          <w:ilvl w:val="0"/>
          <w:numId w:val="2"/>
        </w:numPr>
      </w:pPr>
      <w:r>
        <w:t>Изучить информацию об учётных записях, текстовых консолях и графических интерфейсах</w:t>
      </w:r>
    </w:p>
    <w:p w:rsidR="009A6739" w:rsidRDefault="002313A0">
      <w:pPr>
        <w:pStyle w:val="Compact"/>
        <w:numPr>
          <w:ilvl w:val="0"/>
          <w:numId w:val="2"/>
        </w:numPr>
      </w:pPr>
      <w:r>
        <w:t>Научиться работать с текстовыми консолями (включать, заходить в под именем пользователя, выходить)</w:t>
      </w:r>
    </w:p>
    <w:p w:rsidR="009A6739" w:rsidRDefault="002313A0">
      <w:pPr>
        <w:pStyle w:val="Compact"/>
        <w:numPr>
          <w:ilvl w:val="0"/>
          <w:numId w:val="2"/>
        </w:numPr>
      </w:pPr>
      <w:r>
        <w:t>Научиться работат с разными графическими средам</w:t>
      </w:r>
      <w:r>
        <w:t>и и перемещаться между ними (Gnome, KDE, Xfce)</w:t>
      </w:r>
    </w:p>
    <w:p w:rsidR="009A6739" w:rsidRDefault="002313A0">
      <w:pPr>
        <w:pStyle w:val="Compact"/>
        <w:numPr>
          <w:ilvl w:val="0"/>
          <w:numId w:val="2"/>
        </w:numPr>
      </w:pPr>
      <w:r>
        <w:t>Рассмотреть установленные по умолчанию приложения в разных графических средах</w:t>
      </w:r>
    </w:p>
    <w:p w:rsidR="009A6739" w:rsidRDefault="002313A0">
      <w:pPr>
        <w:pStyle w:val="1"/>
      </w:pPr>
      <w:bookmarkStart w:id="1" w:name="объект-и-предмет-исследования"/>
      <w:bookmarkEnd w:id="0"/>
      <w:r>
        <w:t>Объект и предмет исследования</w:t>
      </w:r>
    </w:p>
    <w:p w:rsidR="009A6739" w:rsidRDefault="002313A0">
      <w:pPr>
        <w:pStyle w:val="FirstParagraph"/>
      </w:pPr>
      <w:r>
        <w:t>Объект исследования – учётная запись пользователя, текстовые консоли, графические среды. Предмет иссл</w:t>
      </w:r>
      <w:r>
        <w:t>едования – изучение особенностей работы с текстовыми консолями и разными графическими средами, получение знаний об учётной записи пользователя, анализ установленных по умолчанию приложений.</w:t>
      </w:r>
    </w:p>
    <w:p w:rsidR="009A6739" w:rsidRDefault="002313A0">
      <w:pPr>
        <w:pStyle w:val="1"/>
      </w:pPr>
      <w:bookmarkStart w:id="2" w:name="условные-обозначения-и-термины"/>
      <w:bookmarkEnd w:id="1"/>
      <w:r>
        <w:t>Условные обозначения и термины</w:t>
      </w:r>
    </w:p>
    <w:p w:rsidR="009A6739" w:rsidRDefault="002313A0">
      <w:pPr>
        <w:pStyle w:val="FirstParagraph"/>
      </w:pPr>
      <w:r>
        <w:t>Условные обозначения и термины отсу</w:t>
      </w:r>
      <w:r>
        <w:t>тствуют</w:t>
      </w:r>
    </w:p>
    <w:p w:rsidR="009A6739" w:rsidRDefault="002313A0">
      <w:pPr>
        <w:pStyle w:val="1"/>
      </w:pPr>
      <w:bookmarkStart w:id="3" w:name="теоретические-вводные-данные"/>
      <w:bookmarkEnd w:id="2"/>
      <w:r>
        <w:t>Теоретические вводные данные</w:t>
      </w:r>
    </w:p>
    <w:p w:rsidR="009A6739" w:rsidRDefault="002313A0">
      <w:pPr>
        <w:pStyle w:val="FirstParagraph"/>
      </w:pPr>
      <w:r>
        <w:rPr>
          <w:b/>
          <w:bCs/>
        </w:rPr>
        <w:t>Linux</w:t>
      </w:r>
      <w:r>
        <w:t xml:space="preserve"> — многопользовательская операционная система, т.е. несколько пользователей могут работать с ней одновременно с помощью терминалов. </w:t>
      </w:r>
      <w:r>
        <w:rPr>
          <w:b/>
          <w:bCs/>
        </w:rPr>
        <w:t>Определение 1.</w:t>
      </w:r>
      <w:r>
        <w:t xml:space="preserve"> </w:t>
      </w:r>
      <w:r>
        <w:rPr>
          <w:i/>
          <w:iCs/>
        </w:rPr>
        <w:t>Компьютерный терминал</w:t>
      </w:r>
      <w:r>
        <w:t xml:space="preserve"> — устройство ввода–вывода, основные функции к</w:t>
      </w:r>
      <w:r>
        <w:t xml:space="preserve">оторого заключаются в вводе и отображении данных. </w:t>
      </w:r>
      <w:r>
        <w:rPr>
          <w:b/>
          <w:bCs/>
        </w:rPr>
        <w:t>Определение 2.</w:t>
      </w:r>
      <w:r>
        <w:t xml:space="preserve"> </w:t>
      </w:r>
      <w:r>
        <w:rPr>
          <w:i/>
          <w:iCs/>
        </w:rPr>
        <w:t>Текстовый терминал</w:t>
      </w:r>
      <w:r>
        <w:t xml:space="preserve"> (терминал, текстовая консоль) — интерфейс компьютера для последовательной передачи данных. Процедура регистрации в системе обязательна для Linux. Каждый пользователь операц</w:t>
      </w:r>
      <w:r>
        <w:t xml:space="preserve">ионный системы имеет определенные ограничения на возможные </w:t>
      </w:r>
      <w:r>
        <w:lastRenderedPageBreak/>
        <w:t xml:space="preserve">с его стороны действия: чтение, изменение, запуск файлов, а также на ресурсы: пространство на файловой системе, процессорное время для выполнение текущих задач (процессов). </w:t>
      </w:r>
      <w:r>
        <w:rPr>
          <w:b/>
          <w:bCs/>
        </w:rPr>
        <w:t>Определение 3.</w:t>
      </w:r>
      <w:r>
        <w:t xml:space="preserve"> </w:t>
      </w:r>
      <w:r>
        <w:rPr>
          <w:i/>
          <w:iCs/>
        </w:rPr>
        <w:t>Учётная з</w:t>
      </w:r>
      <w:r>
        <w:rPr>
          <w:i/>
          <w:iCs/>
        </w:rPr>
        <w:t>апись пользователя</w:t>
      </w:r>
      <w:r>
        <w:t xml:space="preserve"> (user account) — идентификатор пользователя, на основе которого ему назначаются права на действия в операционной системе. </w:t>
      </w:r>
      <w:r>
        <w:rPr>
          <w:b/>
          <w:bCs/>
        </w:rPr>
        <w:t>Определение 4.</w:t>
      </w:r>
      <w:r>
        <w:t xml:space="preserve"> </w:t>
      </w:r>
      <w:r>
        <w:rPr>
          <w:i/>
          <w:iCs/>
        </w:rPr>
        <w:t>Входное имя пользователя</w:t>
      </w:r>
      <w:r>
        <w:t xml:space="preserve"> (Login) — название учётной записи пользователя. </w:t>
      </w:r>
      <w:r>
        <w:rPr>
          <w:b/>
          <w:bCs/>
        </w:rPr>
        <w:t>Определение 5.</w:t>
      </w:r>
      <w:r>
        <w:t xml:space="preserve"> </w:t>
      </w:r>
      <w:r>
        <w:rPr>
          <w:i/>
          <w:iCs/>
        </w:rPr>
        <w:t xml:space="preserve">Виртуальные </w:t>
      </w:r>
      <w:r>
        <w:rPr>
          <w:i/>
          <w:iCs/>
        </w:rPr>
        <w:t>консоли</w:t>
      </w:r>
      <w:r>
        <w:t xml:space="preserve"> — реализация концепции многотерминальной работы в рамках одного устройства. На компьютерах с операционной системой типа Linux может быть установлено несколько графических сред. Например, Gnome, KDE, Xfce.</w:t>
      </w:r>
    </w:p>
    <w:p w:rsidR="009A6739" w:rsidRDefault="002313A0">
      <w:pPr>
        <w:pStyle w:val="1"/>
      </w:pPr>
      <w:bookmarkStart w:id="4" w:name="Xc12f531ecfd00c877e29758c74b6135187cbe2b"/>
      <w:bookmarkEnd w:id="3"/>
      <w:r>
        <w:t>Техническое оснащение и выбранные методы пр</w:t>
      </w:r>
      <w:r>
        <w:t>оведения работы</w:t>
      </w:r>
    </w:p>
    <w:p w:rsidR="009A6739" w:rsidRDefault="002313A0">
      <w:pPr>
        <w:pStyle w:val="FirstParagraph"/>
      </w:pPr>
      <w:r>
        <w:t>Техническое оснащение: персональный компьютер, интернет, виртуальная машина. Методы: анализ предложенной информации, загрузка необходимых для выполнения программ и настройка машины, выполнение работы по указанному алгоритму, получение допол</w:t>
      </w:r>
      <w:r>
        <w:t>нительной информации из интернета.</w:t>
      </w:r>
    </w:p>
    <w:p w:rsidR="009A6739" w:rsidRDefault="002313A0">
      <w:pPr>
        <w:pStyle w:val="1"/>
      </w:pPr>
      <w:bookmarkStart w:id="5" w:name="выполнение-лабораторной-работы"/>
      <w:bookmarkEnd w:id="4"/>
      <w:r>
        <w:t>Выполнение лабораторной работы</w:t>
      </w:r>
    </w:p>
    <w:p w:rsidR="009A6739" w:rsidRDefault="002313A0">
      <w:pPr>
        <w:pStyle w:val="Compact"/>
        <w:numPr>
          <w:ilvl w:val="0"/>
          <w:numId w:val="3"/>
        </w:numPr>
      </w:pPr>
      <w:r>
        <w:t>Ознакомилась с теоретическим материалом, подготовила компьютер для выполнения лабораторной работы, открыла вирутальную машину, подготовленную для работы. (рис. -@fig:001) (рис. -@fig:002)</w:t>
      </w:r>
    </w:p>
    <w:p w:rsidR="009A6739" w:rsidRDefault="002313A0">
      <w:pPr>
        <w:pStyle w:val="CaptionedFigure"/>
      </w:pPr>
      <w:bookmarkStart w:id="6" w:name="fig:001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" name="Picture" descr="Рис.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9A6739" w:rsidRDefault="002313A0">
      <w:pPr>
        <w:pStyle w:val="ImageCaption"/>
      </w:pPr>
      <w:r>
        <w:t>Рис. 1</w:t>
      </w:r>
    </w:p>
    <w:p w:rsidR="009A6739" w:rsidRDefault="002313A0">
      <w:pPr>
        <w:pStyle w:val="CaptionedFigure"/>
      </w:pPr>
      <w:bookmarkStart w:id="7" w:name="fig:002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2" name="Picture" descr="Рис.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9A6739" w:rsidRDefault="002313A0">
      <w:pPr>
        <w:pStyle w:val="ImageCaption"/>
      </w:pPr>
      <w:r>
        <w:t>Рис. 2</w:t>
      </w:r>
    </w:p>
    <w:p w:rsidR="009A6739" w:rsidRDefault="002313A0">
      <w:pPr>
        <w:numPr>
          <w:ilvl w:val="0"/>
          <w:numId w:val="4"/>
        </w:numPr>
      </w:pPr>
      <w:r>
        <w:t>Рассказала об особенностях выполнения работы на моей машине, открыла текстовую консоль. На моей работе было доступно 5 текстовых консолей.</w:t>
      </w:r>
    </w:p>
    <w:p w:rsidR="009A6739" w:rsidRDefault="002313A0">
      <w:pPr>
        <w:numPr>
          <w:ilvl w:val="0"/>
          <w:numId w:val="4"/>
        </w:numPr>
      </w:pPr>
      <w:r>
        <w:t>Я перемещалась между консолями, однако для этого предварительно нужно было сделать вход в текстовую к</w:t>
      </w:r>
      <w:r>
        <w:t>онсоль. Для этого я использовала комбинацию клавиш Ctrl+Alt+Fn, (n=2..6). (рис. -@fig:003) (рис. -@fig:004) (рис. -@fig:005) (рис. -@fig:006) (рис. -@fig:007)</w:t>
      </w:r>
    </w:p>
    <w:p w:rsidR="009A6739" w:rsidRDefault="002313A0">
      <w:pPr>
        <w:pStyle w:val="CaptionedFigure"/>
      </w:pPr>
      <w:bookmarkStart w:id="8" w:name="fig:003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3" name="Picture" descr="Рис.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9A6739" w:rsidRDefault="002313A0">
      <w:pPr>
        <w:pStyle w:val="ImageCaption"/>
      </w:pPr>
      <w:r>
        <w:t>Рис. 3</w:t>
      </w:r>
    </w:p>
    <w:p w:rsidR="009A6739" w:rsidRDefault="002313A0">
      <w:pPr>
        <w:pStyle w:val="CaptionedFigure"/>
      </w:pPr>
      <w:bookmarkStart w:id="9" w:name="fig:004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4" name="Picture" descr="Рис.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9A6739" w:rsidRDefault="002313A0">
      <w:pPr>
        <w:pStyle w:val="ImageCaption"/>
      </w:pPr>
      <w:r>
        <w:t>Рис. 4</w:t>
      </w:r>
    </w:p>
    <w:p w:rsidR="009A6739" w:rsidRDefault="002313A0">
      <w:pPr>
        <w:pStyle w:val="CaptionedFigure"/>
      </w:pPr>
      <w:bookmarkStart w:id="10" w:name="fig:005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5" name="Picture" descr="Рис.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9A6739" w:rsidRDefault="002313A0">
      <w:pPr>
        <w:pStyle w:val="ImageCaption"/>
      </w:pPr>
      <w:r>
        <w:t>Рис. 5</w:t>
      </w:r>
    </w:p>
    <w:p w:rsidR="009A6739" w:rsidRDefault="002313A0">
      <w:pPr>
        <w:pStyle w:val="CaptionedFigure"/>
      </w:pPr>
      <w:bookmarkStart w:id="11" w:name="fig:006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6" name="Picture" descr="Рис.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9A6739" w:rsidRDefault="002313A0">
      <w:pPr>
        <w:pStyle w:val="ImageCaption"/>
      </w:pPr>
      <w:r>
        <w:t>Рис. 6</w:t>
      </w:r>
    </w:p>
    <w:p w:rsidR="009A6739" w:rsidRDefault="002313A0">
      <w:pPr>
        <w:pStyle w:val="CaptionedFigure"/>
      </w:pPr>
      <w:bookmarkStart w:id="12" w:name="fig:007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7" name="Picture" descr="Рис.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9A6739" w:rsidRDefault="002313A0">
      <w:pPr>
        <w:pStyle w:val="ImageCaption"/>
      </w:pPr>
      <w:r>
        <w:t>Рис. 7</w:t>
      </w:r>
    </w:p>
    <w:p w:rsidR="009A6739" w:rsidRDefault="002313A0">
      <w:pPr>
        <w:pStyle w:val="Compact"/>
        <w:numPr>
          <w:ilvl w:val="0"/>
          <w:numId w:val="5"/>
        </w:numPr>
      </w:pPr>
      <w:r>
        <w:t>Я перемещаясь между консолями, по-очереди заходила в них, для этого я использовала логин пользователя, пароля у моего пользователя не было, поэтому графы с паролем не появлялось, однако если бы он был, то символы бы не отображались. (рис. -@fig:008)</w:t>
      </w:r>
    </w:p>
    <w:p w:rsidR="009A6739" w:rsidRDefault="002313A0">
      <w:pPr>
        <w:pStyle w:val="CaptionedFigure"/>
      </w:pPr>
      <w:bookmarkStart w:id="13" w:name="fig:008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8" name="Picture" descr="Рис.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9A6739" w:rsidRDefault="002313A0">
      <w:pPr>
        <w:pStyle w:val="ImageCaption"/>
      </w:pPr>
      <w:r>
        <w:t>Рис.</w:t>
      </w:r>
      <w:r>
        <w:t xml:space="preserve"> 8</w:t>
      </w:r>
    </w:p>
    <w:p w:rsidR="009A6739" w:rsidRDefault="002313A0">
      <w:pPr>
        <w:pStyle w:val="Compact"/>
        <w:numPr>
          <w:ilvl w:val="0"/>
          <w:numId w:val="6"/>
        </w:numPr>
      </w:pPr>
      <w:r>
        <w:t>Я завершила консольный сеанс, по-очереди для каждой консоли, для этого я использовала комбинацию клавиш Ctrl+D. (рис. -@fig:009)</w:t>
      </w:r>
    </w:p>
    <w:p w:rsidR="009A6739" w:rsidRDefault="002313A0">
      <w:pPr>
        <w:pStyle w:val="CaptionedFigure"/>
      </w:pPr>
      <w:bookmarkStart w:id="14" w:name="fig:009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9" name="Picture" descr="Рис.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9A6739" w:rsidRDefault="002313A0">
      <w:pPr>
        <w:pStyle w:val="ImageCaption"/>
      </w:pPr>
      <w:r>
        <w:t>Рис. 9</w:t>
      </w:r>
    </w:p>
    <w:p w:rsidR="009A6739" w:rsidRDefault="002313A0">
      <w:pPr>
        <w:pStyle w:val="Compact"/>
        <w:numPr>
          <w:ilvl w:val="0"/>
          <w:numId w:val="7"/>
        </w:numPr>
      </w:pPr>
      <w:r>
        <w:t>Переключилась на графический интерфейс, для этого я нажала комбинацию клавиш Ctrl+Alt+F1. На моей виртуальной машин</w:t>
      </w:r>
      <w:r>
        <w:t>е необходимо использовать именно эту комбинацию клавиш, а не указанную в работе Ctrl+Alt+F7, потому что (рис. -@fig:010)</w:t>
      </w:r>
    </w:p>
    <w:p w:rsidR="009A6739" w:rsidRDefault="002313A0">
      <w:pPr>
        <w:pStyle w:val="CaptionedFigure"/>
      </w:pPr>
      <w:bookmarkStart w:id="15" w:name="fig:010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0" name="Picture" descr="Рис.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9A6739" w:rsidRDefault="002313A0">
      <w:pPr>
        <w:pStyle w:val="ImageCaption"/>
      </w:pPr>
      <w:r>
        <w:t>Рис. 10</w:t>
      </w:r>
    </w:p>
    <w:p w:rsidR="009A6739" w:rsidRDefault="002313A0">
      <w:pPr>
        <w:pStyle w:val="Compact"/>
        <w:numPr>
          <w:ilvl w:val="0"/>
          <w:numId w:val="8"/>
        </w:numPr>
      </w:pPr>
      <w:r>
        <w:t>Необходимо было ознакомиться с менеджером рабочих столов, однако у меня машина новая, по умолчанию был только один рабочий ст</w:t>
      </w:r>
      <w:r>
        <w:t>ол, а менеджера рабочих столов также не было, я не смогла его установить, однако создала файл, изменяя который можно прееключаться между рабочими столами. (рис. -@fig:011)</w:t>
      </w:r>
    </w:p>
    <w:p w:rsidR="009A6739" w:rsidRDefault="002313A0">
      <w:pPr>
        <w:pStyle w:val="CaptionedFigure"/>
      </w:pPr>
      <w:bookmarkStart w:id="16" w:name="fig:011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1" name="Picture" descr="Рис.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9A6739" w:rsidRDefault="002313A0">
      <w:pPr>
        <w:pStyle w:val="ImageCaption"/>
      </w:pPr>
      <w:r>
        <w:t>Рис. 11</w:t>
      </w:r>
    </w:p>
    <w:p w:rsidR="009A6739" w:rsidRDefault="002313A0">
      <w:pPr>
        <w:pStyle w:val="Compact"/>
        <w:numPr>
          <w:ilvl w:val="0"/>
          <w:numId w:val="9"/>
        </w:numPr>
      </w:pPr>
      <w:r>
        <w:t>На моей машине была только одна графическая среда - GNOME, он по-умолчанию</w:t>
      </w:r>
      <w:r>
        <w:t xml:space="preserve"> запускался. Я переключалась между рабочими столами при помощи файла или команды. Регистрироваться в них было не нужно, так как я заходила в них через перезапуск машины, поэтому я выполняла регистрацию на входе. Разницу я комментировала в видео, по-очереди</w:t>
      </w:r>
      <w:r>
        <w:t xml:space="preserve"> для каждого. Для выполнения работы дополнительно я устанавливала графические среды KDE, Xfce. (рис. -@fig:012) (рис. -@fig:013) (рис. -@fig:014) (рис. -@fig:015) (рис. -@fig:016)</w:t>
      </w:r>
    </w:p>
    <w:p w:rsidR="009A6739" w:rsidRDefault="002313A0">
      <w:pPr>
        <w:pStyle w:val="CaptionedFigure"/>
      </w:pPr>
      <w:bookmarkStart w:id="17" w:name="fig:012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2" name="Picture" descr="Рис.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9A6739" w:rsidRDefault="002313A0">
      <w:pPr>
        <w:pStyle w:val="ImageCaption"/>
      </w:pPr>
      <w:r>
        <w:t>Рис. 12</w:t>
      </w:r>
    </w:p>
    <w:p w:rsidR="009A6739" w:rsidRDefault="002313A0">
      <w:pPr>
        <w:pStyle w:val="CaptionedFigure"/>
      </w:pPr>
      <w:bookmarkStart w:id="18" w:name="fig:013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3" name="Picture" descr="Рис.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9A6739" w:rsidRDefault="002313A0">
      <w:pPr>
        <w:pStyle w:val="ImageCaption"/>
      </w:pPr>
      <w:r>
        <w:t>Рис. 13</w:t>
      </w:r>
    </w:p>
    <w:p w:rsidR="009A6739" w:rsidRDefault="002313A0">
      <w:pPr>
        <w:pStyle w:val="CaptionedFigure"/>
      </w:pPr>
      <w:bookmarkStart w:id="19" w:name="fig:014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4" name="Picture" descr="Рис.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9A6739" w:rsidRDefault="002313A0">
      <w:pPr>
        <w:pStyle w:val="ImageCaption"/>
      </w:pPr>
      <w:r>
        <w:t>Рис. 14</w:t>
      </w:r>
    </w:p>
    <w:p w:rsidR="009A6739" w:rsidRDefault="002313A0">
      <w:pPr>
        <w:pStyle w:val="CaptionedFigure"/>
      </w:pPr>
      <w:bookmarkStart w:id="20" w:name="fig:015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5" name="Picture" descr="Рис.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9A6739" w:rsidRDefault="002313A0">
      <w:pPr>
        <w:pStyle w:val="ImageCaption"/>
      </w:pPr>
      <w:r>
        <w:t>Рис. 15</w:t>
      </w:r>
    </w:p>
    <w:p w:rsidR="009A6739" w:rsidRDefault="002313A0">
      <w:pPr>
        <w:pStyle w:val="CaptionedFigure"/>
      </w:pPr>
      <w:bookmarkStart w:id="21" w:name="fig:016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6" name="Picture" descr="Рис.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6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9A6739" w:rsidRDefault="002313A0">
      <w:pPr>
        <w:pStyle w:val="ImageCaption"/>
      </w:pPr>
      <w:r>
        <w:t>Рис. 16</w:t>
      </w:r>
    </w:p>
    <w:p w:rsidR="009A6739" w:rsidRDefault="002313A0">
      <w:pPr>
        <w:pStyle w:val="Compact"/>
        <w:numPr>
          <w:ilvl w:val="0"/>
          <w:numId w:val="10"/>
        </w:numPr>
      </w:pPr>
      <w:r>
        <w:t>Я изучила список установленных по умолчанию программ, показала его на видео и частично прочитала названия некоторых. Программы рассортированы по группам с учётом их предпочтительного применения. Я запускала браузер Firefox, текстовый Kwrite и терминал, тек</w:t>
      </w:r>
      <w:r>
        <w:t>стового процессора у меня по-умолчанию не было установлено. Могу сказать, что все приложения открываются абсолютно одинаково на всех рабочих столах. (рис. -@fig:017) (рис. -@fig:018) (рис. -@fig:019) (рис. -@fig:020) (рис. -@fig:021) (рис. -@fig:022) (рис.</w:t>
      </w:r>
      <w:r>
        <w:t xml:space="preserve"> -@fig:023) (рис. -@fig:024) (рис. -@fig:025)</w:t>
      </w:r>
    </w:p>
    <w:p w:rsidR="009A6739" w:rsidRDefault="002313A0">
      <w:pPr>
        <w:pStyle w:val="CaptionedFigure"/>
      </w:pPr>
      <w:bookmarkStart w:id="22" w:name="fig:017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7" name="Picture" descr="Рис.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7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9A6739" w:rsidRDefault="002313A0">
      <w:pPr>
        <w:pStyle w:val="ImageCaption"/>
      </w:pPr>
      <w:r>
        <w:t>Рис. 17</w:t>
      </w:r>
    </w:p>
    <w:p w:rsidR="009A6739" w:rsidRDefault="002313A0">
      <w:pPr>
        <w:pStyle w:val="CaptionedFigure"/>
      </w:pPr>
      <w:bookmarkStart w:id="23" w:name="fig:018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8" name="Picture" descr="Рис.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8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9A6739" w:rsidRDefault="002313A0">
      <w:pPr>
        <w:pStyle w:val="ImageCaption"/>
      </w:pPr>
      <w:r>
        <w:t>Рис. 18</w:t>
      </w:r>
    </w:p>
    <w:p w:rsidR="009A6739" w:rsidRDefault="002313A0">
      <w:pPr>
        <w:pStyle w:val="CaptionedFigure"/>
      </w:pPr>
      <w:bookmarkStart w:id="24" w:name="fig:019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19" name="Picture" descr="Рис.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9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9A6739" w:rsidRDefault="002313A0">
      <w:pPr>
        <w:pStyle w:val="ImageCaption"/>
      </w:pPr>
      <w:r>
        <w:t>Рис. 19</w:t>
      </w:r>
    </w:p>
    <w:p w:rsidR="009A6739" w:rsidRDefault="002313A0">
      <w:pPr>
        <w:pStyle w:val="CaptionedFigure"/>
      </w:pPr>
      <w:bookmarkStart w:id="25" w:name="fig:020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20" name="Picture" descr="Рис.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0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9A6739" w:rsidRDefault="002313A0">
      <w:pPr>
        <w:pStyle w:val="ImageCaption"/>
      </w:pPr>
      <w:r>
        <w:t>Рис. 20</w:t>
      </w:r>
    </w:p>
    <w:p w:rsidR="009A6739" w:rsidRDefault="002313A0">
      <w:pPr>
        <w:pStyle w:val="CaptionedFigure"/>
      </w:pPr>
      <w:bookmarkStart w:id="26" w:name="fig:021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21" name="Picture" descr="Рис.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1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9A6739" w:rsidRDefault="002313A0">
      <w:pPr>
        <w:pStyle w:val="ImageCaption"/>
      </w:pPr>
      <w:r>
        <w:t>Рис. 21</w:t>
      </w:r>
    </w:p>
    <w:p w:rsidR="009A6739" w:rsidRDefault="002313A0">
      <w:pPr>
        <w:pStyle w:val="CaptionedFigure"/>
      </w:pPr>
      <w:bookmarkStart w:id="27" w:name="fig:022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22" name="Picture" descr="Рис.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2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9A6739" w:rsidRDefault="002313A0">
      <w:pPr>
        <w:pStyle w:val="ImageCaption"/>
      </w:pPr>
      <w:r>
        <w:t>Рис. 22</w:t>
      </w:r>
    </w:p>
    <w:p w:rsidR="009A6739" w:rsidRDefault="002313A0">
      <w:pPr>
        <w:pStyle w:val="CaptionedFigure"/>
      </w:pPr>
      <w:bookmarkStart w:id="28" w:name="fig:023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23" name="Picture" descr="Рис.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3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9A6739" w:rsidRDefault="002313A0">
      <w:pPr>
        <w:pStyle w:val="ImageCaption"/>
      </w:pPr>
      <w:r>
        <w:t>Рис. 23</w:t>
      </w:r>
    </w:p>
    <w:p w:rsidR="009A6739" w:rsidRDefault="002313A0">
      <w:pPr>
        <w:pStyle w:val="CaptionedFigure"/>
      </w:pPr>
      <w:bookmarkStart w:id="29" w:name="fig:024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24" name="Picture" descr="Рис.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4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9A6739" w:rsidRDefault="002313A0">
      <w:pPr>
        <w:pStyle w:val="ImageCaption"/>
      </w:pPr>
      <w:r>
        <w:t>Рис. 24</w:t>
      </w:r>
    </w:p>
    <w:p w:rsidR="009A6739" w:rsidRDefault="002313A0">
      <w:pPr>
        <w:pStyle w:val="CaptionedFigure"/>
      </w:pPr>
      <w:bookmarkStart w:id="30" w:name="fig:025"/>
      <w:r>
        <w:rPr>
          <w:noProof/>
          <w:lang w:eastAsia="ja-JP"/>
        </w:rPr>
        <w:drawing>
          <wp:inline distT="0" distB="0" distL="0" distR="0">
            <wp:extent cx="5334000" cy="4273826"/>
            <wp:effectExtent l="0" t="0" r="0" b="0"/>
            <wp:docPr id="25" name="Picture" descr="Рис.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5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9A6739" w:rsidRDefault="002313A0">
      <w:pPr>
        <w:pStyle w:val="ImageCaption"/>
      </w:pPr>
      <w:r>
        <w:t>Рис. 25</w:t>
      </w:r>
    </w:p>
    <w:p w:rsidR="009A6739" w:rsidRDefault="002313A0">
      <w:pPr>
        <w:pStyle w:val="a0"/>
      </w:pPr>
      <w:r>
        <w:t>Подробное пояснение по каждому из рабочих столов можно увидеть на видео.</w:t>
      </w:r>
    </w:p>
    <w:p w:rsidR="009A6739" w:rsidRDefault="002313A0">
      <w:pPr>
        <w:pStyle w:val="1"/>
      </w:pPr>
      <w:bookmarkStart w:id="31" w:name="полученные-результаты"/>
      <w:bookmarkEnd w:id="5"/>
      <w:r>
        <w:t>Полученные результаты</w:t>
      </w:r>
    </w:p>
    <w:p w:rsidR="009A6739" w:rsidRDefault="009953CA">
      <w:pPr>
        <w:pStyle w:val="FirstParagraph"/>
      </w:pPr>
      <w:r w:rsidRPr="009953CA">
        <w:t>Изучена информация, касающаяся пользователей системы, текстовых консолей, графических сред, были рассмотрены текстовые консоли и</w:t>
      </w:r>
      <w:r>
        <w:t xml:space="preserve"> 3 графических среды. Между тек</w:t>
      </w:r>
      <w:r w:rsidRPr="009953CA">
        <w:t>с</w:t>
      </w:r>
      <w:r>
        <w:t>т</w:t>
      </w:r>
      <w:r w:rsidRPr="009953CA">
        <w:t>овыми консолями и графическими средами было возможно переключение</w:t>
      </w:r>
      <w:proofErr w:type="gramStart"/>
      <w:r w:rsidRPr="009953CA">
        <w:t>.</w:t>
      </w:r>
      <w:r w:rsidR="002313A0">
        <w:t>.</w:t>
      </w:r>
      <w:proofErr w:type="gramEnd"/>
    </w:p>
    <w:p w:rsidR="009A6739" w:rsidRDefault="002313A0">
      <w:pPr>
        <w:pStyle w:val="1"/>
      </w:pPr>
      <w:bookmarkStart w:id="32" w:name="анализ-результатов"/>
      <w:bookmarkEnd w:id="31"/>
      <w:r>
        <w:t>Анализ результатов</w:t>
      </w:r>
    </w:p>
    <w:p w:rsidR="009A6739" w:rsidRDefault="00050E33">
      <w:pPr>
        <w:pStyle w:val="FirstParagraph"/>
      </w:pPr>
      <w:r w:rsidRPr="00050E33">
        <w:t>Работу получилось выполнить по инструкции, однако были некоторые различия, связанные с различием между устройствами</w:t>
      </w:r>
      <w:r>
        <w:t>, на которых выполняется работа</w:t>
      </w:r>
      <w:r w:rsidR="002313A0">
        <w:t>.</w:t>
      </w:r>
    </w:p>
    <w:p w:rsidR="009A6739" w:rsidRDefault="002313A0">
      <w:pPr>
        <w:pStyle w:val="1"/>
      </w:pPr>
      <w:bookmarkStart w:id="33" w:name="заключение-и-выводы"/>
      <w:bookmarkEnd w:id="32"/>
      <w:r>
        <w:t>Заключение и выводы</w:t>
      </w:r>
    </w:p>
    <w:p w:rsidR="009A6739" w:rsidRDefault="00050E33">
      <w:pPr>
        <w:pStyle w:val="FirstParagraph"/>
      </w:pPr>
      <w:bookmarkStart w:id="34" w:name="_GoBack"/>
      <w:bookmarkEnd w:id="33"/>
      <w:bookmarkEnd w:id="34"/>
      <w:r w:rsidRPr="00050E33">
        <w:t xml:space="preserve">В результате работы я познакомилась с операционной системой </w:t>
      </w:r>
      <w:proofErr w:type="spellStart"/>
      <w:r w:rsidRPr="00050E33">
        <w:t>Linux</w:t>
      </w:r>
      <w:proofErr w:type="spellEnd"/>
      <w:r w:rsidRPr="00050E33">
        <w:t>, получила практические навыки работы с консолью и некоторыми графическими средами операционной системы.</w:t>
      </w:r>
    </w:p>
    <w:sectPr w:rsidR="009A673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13A0" w:rsidRDefault="002313A0">
      <w:pPr>
        <w:spacing w:after="0"/>
      </w:pPr>
      <w:r>
        <w:separator/>
      </w:r>
    </w:p>
  </w:endnote>
  <w:endnote w:type="continuationSeparator" w:id="0">
    <w:p w:rsidR="002313A0" w:rsidRDefault="002313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13A0" w:rsidRDefault="002313A0">
      <w:r>
        <w:separator/>
      </w:r>
    </w:p>
  </w:footnote>
  <w:footnote w:type="continuationSeparator" w:id="0">
    <w:p w:rsidR="002313A0" w:rsidRDefault="002313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6ECAC6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706097F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4C72428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4"/>
    <w:multiLevelType w:val="multilevel"/>
    <w:tmpl w:val="E0825DF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>
    <w:nsid w:val="00A99415"/>
    <w:multiLevelType w:val="multilevel"/>
    <w:tmpl w:val="6F48A1B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>
    <w:nsid w:val="00A99416"/>
    <w:multiLevelType w:val="multilevel"/>
    <w:tmpl w:val="81DA095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>
    <w:nsid w:val="00A99417"/>
    <w:multiLevelType w:val="multilevel"/>
    <w:tmpl w:val="440CFB1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>
    <w:nsid w:val="00A99418"/>
    <w:multiLevelType w:val="multilevel"/>
    <w:tmpl w:val="52AE70D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>
    <w:nsid w:val="00A99419"/>
    <w:multiLevelType w:val="multilevel"/>
    <w:tmpl w:val="57B8900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0E33"/>
    <w:rsid w:val="002313A0"/>
    <w:rsid w:val="004E29B3"/>
    <w:rsid w:val="00590D07"/>
    <w:rsid w:val="00784D58"/>
    <w:rsid w:val="008D6863"/>
    <w:rsid w:val="009953CA"/>
    <w:rsid w:val="009A673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9953CA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9953C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49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9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68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" Type="http://schemas.microsoft.com/office/2007/relationships/stylesWithEffects" Target="stylesWithEffect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8.jp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29" Type="http://schemas.openxmlformats.org/officeDocument/2006/relationships/image" Target="media/image22.jp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jp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31" Type="http://schemas.openxmlformats.org/officeDocument/2006/relationships/image" Target="media/image24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image" Target="media/image15.jpg"/><Relationship Id="rId27" Type="http://schemas.openxmlformats.org/officeDocument/2006/relationships/image" Target="media/image20.jpg"/><Relationship Id="rId30" Type="http://schemas.openxmlformats.org/officeDocument/2006/relationships/image" Target="media/image23.jpg"/><Relationship Id="rId8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7</Pages>
  <Words>911</Words>
  <Characters>5198</Characters>
  <Application>Microsoft Office Word</Application>
  <DocSecurity>0</DocSecurity>
  <Lines>43</Lines>
  <Paragraphs>12</Paragraphs>
  <ScaleCrop>false</ScaleCrop>
  <Company>diakov.net</Company>
  <LinksUpToDate>false</LinksUpToDate>
  <CharactersWithSpaces>6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Саттарова Вита Викторовна</dc:creator>
  <cp:keywords/>
  <cp:lastModifiedBy>Вита</cp:lastModifiedBy>
  <cp:revision>3</cp:revision>
  <dcterms:created xsi:type="dcterms:W3CDTF">2021-05-02T14:20:00Z</dcterms:created>
  <dcterms:modified xsi:type="dcterms:W3CDTF">2021-05-02T16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Fals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перационные системы</vt:lpwstr>
  </property>
  <property fmtid="{D5CDD505-2E9C-101B-9397-08002B2CF9AE}" pid="22" name="toc_depth">
    <vt:lpwstr>2</vt:lpwstr>
  </property>
  <property fmtid="{D5CDD505-2E9C-101B-9397-08002B2CF9AE}" pid="23" name="year">
    <vt:lpwstr>2021</vt:lpwstr>
  </property>
</Properties>
</file>